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</w:rPr>
          <w:t xml:space="preserve">rmqtt</w:t>
        </w:r>
      </w:hyperlink>
    </w:p>
    <w:bookmarkStart w:id="23" w:name="攻击场景与漏洞危害"/>
    <w:p>
      <w:pPr>
        <w:pStyle w:val="Heading3"/>
      </w:pPr>
      <w:r>
        <w:t xml:space="preserve">攻击场景与漏洞危害</w:t>
      </w:r>
    </w:p>
    <w:p>
      <w:pPr>
        <w:pStyle w:val="FirstParagraph"/>
      </w:pPr>
      <w:r>
        <w:t xml:space="preserve">考虑共享场景下的物联网应用，即智能家居系统使用MQTT协议进行物联网设备和用户管理，其中有两个用户角色。管理员（即房主）可以授权其他普通用户（例如，客人、租户）访问他的智能家居设备的权利。普通用户的访问权限可能会被撤销（租约到期）。我们认为管理员和设备是良性的，而客人可能是恶意的，会尽可能地去试图越权访问设备（越权或是维持被撤销的权限）。</w:t>
      </w:r>
    </w:p>
    <w:bookmarkStart w:id="21" w:name="Xbe0f91b06a48b40cb2f48699548b32c22328001"/>
    <w:p>
      <w:pPr>
        <w:pStyle w:val="Heading5"/>
      </w:pPr>
      <w:r>
        <w:t xml:space="preserve">0x01攻击场景</w:t>
      </w:r>
    </w:p>
    <w:p>
      <w:pPr>
        <w:pStyle w:val="FirstParagraph"/>
      </w:pPr>
      <w:r>
        <w:t xml:space="preserve">首先，攻击者拥有连接broker的权限（需要在broker上有一个账号和密码）</w:t>
      </w:r>
    </w:p>
    <w:p>
      <w:pPr>
        <w:numPr>
          <w:ilvl w:val="0"/>
          <w:numId w:val="1001"/>
        </w:numPr>
      </w:pPr>
      <w:r>
        <w:t xml:space="preserve">受害者（发布者）连接到broker，连接时指定will topic为“testtopic”，并确定will message的payload</w:t>
      </w:r>
    </w:p>
    <w:p>
      <w:pPr>
        <w:numPr>
          <w:ilvl w:val="0"/>
          <w:numId w:val="1001"/>
        </w:numPr>
      </w:pPr>
      <w:r>
        <w:t xml:space="preserve">智能设备订阅了相关主题（如“testtopic”）</w:t>
      </w:r>
    </w:p>
    <w:p>
      <w:pPr>
        <w:numPr>
          <w:ilvl w:val="0"/>
          <w:numId w:val="1001"/>
        </w:numPr>
      </w:pPr>
      <w:r>
        <w:t xml:space="preserve">攻击者使用与受害者相同的clientID连接到broker，受害者的连接被断开</w:t>
      </w:r>
    </w:p>
    <w:p>
      <w:pPr>
        <w:numPr>
          <w:ilvl w:val="0"/>
          <w:numId w:val="1001"/>
        </w:numPr>
      </w:pPr>
      <w:r>
        <w:t xml:space="preserve">智能设备收到了受害者的will message（由攻击者触发，但是攻击者并不具有发布权限）</w:t>
      </w:r>
    </w:p>
    <w:bookmarkEnd w:id="21"/>
    <w:bookmarkStart w:id="22" w:name="Xdea30bf3889277ed75bbadf9d2b5aa58c2aa009"/>
    <w:p>
      <w:pPr>
        <w:pStyle w:val="Heading5"/>
      </w:pPr>
      <w:r>
        <w:t xml:space="preserve">0x02漏洞危害</w:t>
      </w:r>
    </w:p>
    <w:p>
      <w:pPr>
        <w:pStyle w:val="FirstParagraph"/>
      </w:pPr>
      <w:r>
        <w:t xml:space="preserve">攻击者能够在没有发布权限的情况下向订阅者发布消息（时机取决于攻击者何时连接，消息内容和话题无法由攻击者控制）。未授权访问可能导致攻击者在没有发布权限的情况下，向智能门锁的控制话题发布解锁命令，打开智能门锁。</w:t>
      </w:r>
    </w:p>
    <w:bookmarkEnd w:id="22"/>
    <w:bookmarkEnd w:id="23"/>
    <w:bookmarkStart w:id="42" w:name="测试"/>
    <w:p>
      <w:pPr>
        <w:pStyle w:val="Heading3"/>
      </w:pPr>
      <w:r>
        <w:t xml:space="preserve">测试</w:t>
      </w:r>
    </w:p>
    <w:bookmarkStart w:id="25" w:name="Xa863e7e0580ae190badd6b41fd0345b77266af8"/>
    <w:p>
      <w:pPr>
        <w:pStyle w:val="Heading5"/>
      </w:pPr>
      <w:r>
        <w:t xml:space="preserve">0x01测试环境</w:t>
      </w:r>
    </w:p>
    <w:p>
      <w:pPr>
        <w:pStyle w:val="FirstParagraph"/>
      </w:pPr>
      <w:hyperlink r:id="rId24">
        <w:r>
          <w:rPr>
            <w:rStyle w:val="Hyperlink"/>
          </w:rPr>
          <w:t xml:space="preserve">rmqtt v0.2.3</w:t>
        </w:r>
      </w:hyperlink>
    </w:p>
    <w:p>
      <w:pPr>
        <w:pStyle w:val="BodyText"/>
      </w:pPr>
      <w:r>
        <w:t xml:space="preserve">测试时使用rmqtt自带的rmqtt-auth-http插件</w:t>
      </w:r>
    </w:p>
    <w:bookmarkEnd w:id="25"/>
    <w:bookmarkStart w:id="41" w:name="Xe7b2dce93283933dd29e622112a32b50a86861f"/>
    <w:p>
      <w:pPr>
        <w:pStyle w:val="Heading5"/>
      </w:pPr>
      <w:r>
        <w:t xml:space="preserve">0x02 测试步骤</w:t>
      </w:r>
    </w:p>
    <w:p>
      <w:pPr>
        <w:numPr>
          <w:ilvl w:val="0"/>
          <w:numId w:val="1002"/>
        </w:numPr>
      </w:pPr>
      <w:r>
        <w:t xml:space="preserve">受害者user1首先连接到broker，并在连接时指定will topic为“testtopic”，will message payload为“unlock”，我们认为受害者具有连接权限和发布权限，因此权限检查通过，可以看到检查了user1的连接权限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77211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:\Users\Rain\Desktop\MQTT\%E6%BC%8F%E6%B4%9E%E4%B8%8A%E6%8A%A5\rmqtt\rmqtt_session_take_over\rmqtt_session_take_over.assets\image-2022091310250699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2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2"/>
        </w:numPr>
      </w:pPr>
      <w:r>
        <w:t xml:space="preserve">智能设备user2连接到broker并订阅“testtopic”，我们认为智能设备具有链接权限和发布权限，因此检查通过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920674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:\Users\Rain\Desktop\MQTT\%E6%BC%8F%E6%B4%9E%E4%B8%8A%E6%8A%A5\rmqtt\rmqtt_session_take_over\rmqtt_session_take_over.assets\image-2022091310260909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0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897722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C:\Users\Rain\Desktop\MQTT\%E6%BC%8F%E6%B4%9E%E4%B8%8A%E6%8A%A5\rmqtt\rmqtt_session_take_over\rmqtt_session_take_over.assets\image-2022091310262340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7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2"/>
        </w:numPr>
      </w:pPr>
      <w:r>
        <w:t xml:space="preserve">攻击者user3使用与受害者user1已经建立的连接相同的clientID（rmqtt_user1）连接到broker，我们认为攻击者具有连接权限（但没有发布权限），因此检查通过（这里即使检查不通过，user1的连接也会掉线，所以这里是一个条件极为宽松的dos攻击，攻击者只需要知道受害者的clientID即可，攻击者甚至不需要正确的账号和密码，只需要使用与受害者相同的clientID发送一个连接请求，无论攻击者是否连接成功，受害者都会被迫掉线），允许连接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7979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C:\Users\Rain\Desktop\MQTT\%E6%BC%8F%E6%B4%9E%E4%B8%8A%E6%8A%A5\rmqtt\rmqtt_session_take_over\rmqtt_session_take_over.assets\image-2022091310271439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7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2"/>
        </w:numPr>
      </w:pPr>
      <w:r>
        <w:t xml:space="preserve">受害者user1掉线，并且user1的will message被转发给了智能设备（由攻击者触发，但是攻击者不具有发布权限）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897722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C:\Users\Rain\Desktop\MQTT\%E6%BC%8F%E6%B4%9E%E4%B8%8A%E6%8A%A5\rmqtt\rmqtt_session_take_over\rmqtt_session_take_over.assets\image-20220913102743798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7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hyperlink" Id="rId20" Target="https://github.com/rmqtt/rmqtt" TargetMode="External" /><Relationship Type="http://schemas.openxmlformats.org/officeDocument/2006/relationships/hyperlink" Id="rId24" Target="https://github.com/rmqtt/rmqtt/releases/download/v0.2.3/rmqtt-0.2.3-x86_64-unknown-linux-musl.zi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rmqtt/rmqtt" TargetMode="External" /><Relationship Type="http://schemas.openxmlformats.org/officeDocument/2006/relationships/hyperlink" Id="rId24" Target="https://github.com/rmqtt/rmqtt/releases/download/v0.2.3/rmqtt-0.2.3-x86_64-unknown-linux-musl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3T03:50:56Z</dcterms:created>
  <dcterms:modified xsi:type="dcterms:W3CDTF">2022-09-13T03:5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